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FCF1859" w14:textId="35563A8A" w:rsidR="001B7147" w:rsidRPr="006E4920" w:rsidRDefault="001161D0" w:rsidP="006E4920">
      <w:pPr>
        <w:pStyle w:val="NoSpacing"/>
        <w:jc w:val="center"/>
        <w:rPr>
          <w:b/>
          <w:u w:val="single"/>
        </w:rPr>
      </w:pPr>
      <w:bookmarkStart w:id="0" w:name="_GoBack"/>
      <w:bookmarkEnd w:id="0"/>
      <w:r>
        <w:rPr>
          <w:b/>
          <w:u w:val="single"/>
        </w:rPr>
        <w:t>T</w:t>
      </w:r>
      <w:r w:rsidR="00815DCE">
        <w:rPr>
          <w:b/>
          <w:u w:val="single"/>
        </w:rPr>
        <w:t>he Serious D</w:t>
      </w:r>
      <w:r w:rsidR="00D87480">
        <w:rPr>
          <w:b/>
          <w:u w:val="single"/>
        </w:rPr>
        <w:t>anger of Self-Confidence: Part 2</w:t>
      </w:r>
    </w:p>
    <w:p w14:paraId="738EC684" w14:textId="33BAC52C" w:rsidR="00A10DF6" w:rsidRDefault="006C4F1E" w:rsidP="001D39D5">
      <w:pPr>
        <w:pStyle w:val="NoSpacing"/>
        <w:jc w:val="center"/>
      </w:pPr>
      <w:r w:rsidRPr="006E4920">
        <w:t xml:space="preserve">Philippians </w:t>
      </w:r>
      <w:r w:rsidR="003F543C">
        <w:t>3:2</w:t>
      </w:r>
      <w:r w:rsidR="00D87480">
        <w:t>b</w:t>
      </w:r>
    </w:p>
    <w:p w14:paraId="0EEA21B2" w14:textId="77777777" w:rsidR="001D39D5" w:rsidRPr="001D39D5" w:rsidRDefault="001D39D5" w:rsidP="001D39D5">
      <w:pPr>
        <w:pStyle w:val="NoSpacing"/>
        <w:jc w:val="center"/>
        <w:rPr>
          <w:sz w:val="16"/>
        </w:rPr>
      </w:pPr>
    </w:p>
    <w:p w14:paraId="73E70F53" w14:textId="348550C2" w:rsidR="00162AB0" w:rsidRDefault="001B7147" w:rsidP="001B7147">
      <w:r w:rsidRPr="001B7147">
        <w:rPr>
          <w:b/>
        </w:rPr>
        <w:t>Big Idea:</w:t>
      </w:r>
      <w:r w:rsidR="000C5A11">
        <w:t xml:space="preserve"> </w:t>
      </w:r>
      <w:r w:rsidR="003F543C">
        <w:t xml:space="preserve">The danger of self-confidence is that we find our standing before God and our power to overcome the flesh in the things we do instead of who we are in Christ. </w:t>
      </w:r>
    </w:p>
    <w:p w14:paraId="454E8A29" w14:textId="3751A9E8" w:rsidR="002A07B8" w:rsidRDefault="003F543C" w:rsidP="002A07B8">
      <w:pPr>
        <w:pStyle w:val="NoSpacing"/>
        <w:spacing w:line="276" w:lineRule="auto"/>
      </w:pPr>
      <w:r>
        <w:rPr>
          <w:b/>
        </w:rPr>
        <w:t>Question 2</w:t>
      </w:r>
      <w:r w:rsidR="002A07B8" w:rsidRPr="002A07B8">
        <w:rPr>
          <w:b/>
        </w:rPr>
        <w:t>:</w:t>
      </w:r>
      <w:r w:rsidR="002A07B8">
        <w:t xml:space="preserve"> </w:t>
      </w:r>
      <w:r>
        <w:t>What is our greatest enemy to our joy in the Lord</w:t>
      </w:r>
      <w:r w:rsidR="002A07B8">
        <w:t>?</w:t>
      </w:r>
    </w:p>
    <w:p w14:paraId="49EEAC39" w14:textId="52CCFAFF" w:rsidR="002A07B8" w:rsidRDefault="002A07B8" w:rsidP="002A07B8">
      <w:pPr>
        <w:pStyle w:val="NoSpacing"/>
        <w:spacing w:line="276" w:lineRule="auto"/>
      </w:pPr>
      <w:r w:rsidRPr="002A07B8">
        <w:rPr>
          <w:b/>
        </w:rPr>
        <w:t>Answer:</w:t>
      </w:r>
      <w:r>
        <w:t xml:space="preserve"> </w:t>
      </w:r>
      <w:r w:rsidR="003F543C">
        <w:t>Self-confidence</w:t>
      </w:r>
      <w:r>
        <w:t>.</w:t>
      </w:r>
    </w:p>
    <w:p w14:paraId="1CC5DBCF" w14:textId="68BFF220" w:rsidR="003F543C" w:rsidRDefault="003F543C" w:rsidP="002A07B8">
      <w:pPr>
        <w:pStyle w:val="NoSpacing"/>
        <w:spacing w:line="276" w:lineRule="auto"/>
      </w:pPr>
    </w:p>
    <w:p w14:paraId="6C81A0C5" w14:textId="6AA76AD8" w:rsidR="003F543C" w:rsidRDefault="003F543C" w:rsidP="002A07B8">
      <w:pPr>
        <w:pStyle w:val="NoSpacing"/>
        <w:spacing w:line="276" w:lineRule="auto"/>
      </w:pPr>
      <w:r w:rsidRPr="003F543C">
        <w:rPr>
          <w:b/>
        </w:rPr>
        <w:t>Self-Confidence</w:t>
      </w:r>
      <w:r w:rsidR="00D87480">
        <w:t xml:space="preserve">: Finding </w:t>
      </w:r>
      <w:r>
        <w:t>our ______________ of ____</w:t>
      </w:r>
      <w:r w:rsidR="00D87480">
        <w:t xml:space="preserve">_________ before a holy God or </w:t>
      </w:r>
      <w:r>
        <w:t>our ___________ to ___________ the sin-filled nature in anything other than Christ.</w:t>
      </w:r>
    </w:p>
    <w:p w14:paraId="09F2A066" w14:textId="77777777" w:rsidR="003F543C" w:rsidRDefault="003F543C" w:rsidP="002A07B8">
      <w:pPr>
        <w:pStyle w:val="NoSpacing"/>
        <w:spacing w:line="276" w:lineRule="auto"/>
      </w:pPr>
    </w:p>
    <w:p w14:paraId="5E63FCFE" w14:textId="7F9668A6" w:rsidR="002A07B8" w:rsidRPr="009953E3" w:rsidRDefault="002A07B8" w:rsidP="002A07B8">
      <w:pPr>
        <w:pStyle w:val="NoSpacing"/>
      </w:pPr>
    </w:p>
    <w:p w14:paraId="6057505C" w14:textId="12EE15F4" w:rsidR="00EA7977" w:rsidRPr="0083680C" w:rsidRDefault="003F543C" w:rsidP="00FA4635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The ________________ ___________________ Self-Confidence</w:t>
      </w:r>
    </w:p>
    <w:p w14:paraId="2E56E956" w14:textId="6B6DA781" w:rsidR="003C2002" w:rsidRDefault="003F543C" w:rsidP="002A07B8">
      <w:pPr>
        <w:rPr>
          <w:sz w:val="22"/>
        </w:rPr>
      </w:pPr>
      <w:r>
        <w:rPr>
          <w:b/>
          <w:bCs/>
          <w:sz w:val="22"/>
        </w:rPr>
        <w:t>Philippians 3:2</w:t>
      </w:r>
      <w:r w:rsidRPr="003F543C">
        <w:rPr>
          <w:b/>
          <w:bCs/>
          <w:sz w:val="22"/>
        </w:rPr>
        <w:t xml:space="preserve"> (ESV) — 2 </w:t>
      </w:r>
      <w:r w:rsidRPr="003F543C">
        <w:rPr>
          <w:bCs/>
          <w:sz w:val="22"/>
        </w:rPr>
        <w:t>Look out for the dogs, look out for the evildoers, look out for those who mutilate the flesh.</w:t>
      </w:r>
    </w:p>
    <w:p w14:paraId="0B4A5604" w14:textId="5639332E" w:rsidR="00003A5E" w:rsidRPr="00D87480" w:rsidRDefault="003F543C" w:rsidP="00003A5E">
      <w:pPr>
        <w:pStyle w:val="ListParagraph"/>
        <w:numPr>
          <w:ilvl w:val="0"/>
          <w:numId w:val="8"/>
        </w:numPr>
        <w:rPr>
          <w:b/>
        </w:rPr>
      </w:pPr>
      <w:r w:rsidRPr="003F543C">
        <w:rPr>
          <w:b/>
        </w:rPr>
        <w:t>Dogs</w:t>
      </w:r>
    </w:p>
    <w:p w14:paraId="1C7ABA2B" w14:textId="6B6D586E" w:rsidR="003F543C" w:rsidRDefault="003F543C" w:rsidP="003F543C">
      <w:pPr>
        <w:pStyle w:val="ListParagraph"/>
        <w:numPr>
          <w:ilvl w:val="0"/>
          <w:numId w:val="8"/>
        </w:numPr>
        <w:rPr>
          <w:b/>
        </w:rPr>
      </w:pPr>
      <w:r>
        <w:rPr>
          <w:b/>
        </w:rPr>
        <w:t>Evil-doers</w:t>
      </w:r>
    </w:p>
    <w:p w14:paraId="665F7FAA" w14:textId="7F62CEB2" w:rsidR="00D87480" w:rsidRDefault="00D87480" w:rsidP="00D87480">
      <w:pPr>
        <w:pStyle w:val="IntenseQuote"/>
        <w:ind w:left="360" w:right="360"/>
        <w:jc w:val="both"/>
        <w:rPr>
          <w:b/>
          <w:color w:val="auto"/>
          <w:sz w:val="28"/>
        </w:rPr>
      </w:pPr>
      <w:r w:rsidRPr="00D87480">
        <w:rPr>
          <w:b/>
          <w:color w:val="auto"/>
          <w:sz w:val="28"/>
        </w:rPr>
        <w:t>Our acceptance before a holy God and our ability to overcome the flesh is not based on our performance but on Christ’s performance and our joy and trust in Him.</w:t>
      </w:r>
    </w:p>
    <w:p w14:paraId="0CA085DE" w14:textId="3945C16F" w:rsidR="00D87480" w:rsidRDefault="00D87480" w:rsidP="00D87480">
      <w:pPr>
        <w:rPr>
          <w:b/>
        </w:rPr>
      </w:pPr>
      <w:r w:rsidRPr="00D87480">
        <w:rPr>
          <w:b/>
        </w:rPr>
        <w:t>Rom. 6:1-4, 10-14</w:t>
      </w:r>
    </w:p>
    <w:p w14:paraId="29AB89A2" w14:textId="77777777" w:rsidR="00D87480" w:rsidRDefault="00D87480" w:rsidP="00D87480">
      <w:pPr>
        <w:rPr>
          <w:b/>
        </w:rPr>
      </w:pPr>
    </w:p>
    <w:p w14:paraId="441A9292" w14:textId="71781240" w:rsidR="00D87480" w:rsidRDefault="00D87480" w:rsidP="00D87480">
      <w:pPr>
        <w:rPr>
          <w:b/>
        </w:rPr>
      </w:pPr>
      <w:r>
        <w:rPr>
          <w:b/>
        </w:rPr>
        <w:t>T</w:t>
      </w:r>
      <w:r w:rsidRPr="00245FE6">
        <w:rPr>
          <w:b/>
        </w:rPr>
        <w:t>he difference between a true gospel and a false one, comes down to our</w:t>
      </w:r>
      <w:r>
        <w:rPr>
          <w:b/>
        </w:rPr>
        <w:t xml:space="preserve"> </w:t>
      </w:r>
      <w:r>
        <w:rPr>
          <w:b/>
          <w:i/>
          <w:u w:val="single"/>
        </w:rPr>
        <w:t>_____________</w:t>
      </w:r>
      <w:r>
        <w:rPr>
          <w:b/>
          <w:i/>
          <w:u w:val="single"/>
        </w:rPr>
        <w:softHyphen/>
      </w:r>
      <w:r>
        <w:rPr>
          <w:b/>
          <w:i/>
          <w:u w:val="single"/>
        </w:rPr>
        <w:softHyphen/>
      </w:r>
      <w:r>
        <w:rPr>
          <w:b/>
          <w:i/>
          <w:u w:val="single"/>
        </w:rPr>
        <w:softHyphen/>
        <w:t>__________</w:t>
      </w:r>
      <w:r w:rsidRPr="00245FE6">
        <w:rPr>
          <w:b/>
        </w:rPr>
        <w:t xml:space="preserve"> for good works.</w:t>
      </w:r>
    </w:p>
    <w:p w14:paraId="49887335" w14:textId="77777777" w:rsidR="00D87480" w:rsidRDefault="00D87480" w:rsidP="00D87480"/>
    <w:p w14:paraId="26611803" w14:textId="5BF13C04" w:rsidR="00D87480" w:rsidRDefault="00D87480" w:rsidP="00D87480">
      <w:pPr>
        <w:rPr>
          <w:b/>
        </w:rPr>
      </w:pPr>
      <w:r w:rsidRPr="00D87480">
        <w:rPr>
          <w:b/>
        </w:rPr>
        <w:t xml:space="preserve">Are we motivated to do good works in order to </w:t>
      </w:r>
      <w:r w:rsidRPr="00D87480">
        <w:rPr>
          <w:b/>
          <w:i/>
          <w:u w:val="single"/>
        </w:rPr>
        <w:t>secure</w:t>
      </w:r>
      <w:r w:rsidRPr="00D87480">
        <w:rPr>
          <w:b/>
        </w:rPr>
        <w:t xml:space="preserve"> acceptance and victory, or are we motivated to good works in order to </w:t>
      </w:r>
      <w:r w:rsidRPr="00D87480">
        <w:rPr>
          <w:b/>
          <w:i/>
          <w:u w:val="single"/>
        </w:rPr>
        <w:t>experience</w:t>
      </w:r>
      <w:r w:rsidRPr="00D87480">
        <w:rPr>
          <w:b/>
        </w:rPr>
        <w:t xml:space="preserve"> acceptance and victory?</w:t>
      </w:r>
    </w:p>
    <w:p w14:paraId="50985BC4" w14:textId="000540C7" w:rsidR="00D87480" w:rsidRDefault="00D87480" w:rsidP="00D87480">
      <w:pPr>
        <w:rPr>
          <w:b/>
        </w:rPr>
      </w:pPr>
    </w:p>
    <w:p w14:paraId="1D659909" w14:textId="0849C588" w:rsidR="00D87480" w:rsidRDefault="00D87480" w:rsidP="00D87480">
      <w:r>
        <w:rPr>
          <w:b/>
          <w:bCs/>
        </w:rPr>
        <w:lastRenderedPageBreak/>
        <w:t xml:space="preserve">Matthew 5:16 (ESV) — </w:t>
      </w:r>
      <w:r>
        <w:rPr>
          <w:b/>
          <w:bCs/>
          <w:lang w:val="en"/>
        </w:rPr>
        <w:t>16</w:t>
      </w:r>
      <w:r>
        <w:rPr>
          <w:lang w:val="en"/>
        </w:rPr>
        <w:t xml:space="preserve"> </w:t>
      </w:r>
      <w:r>
        <w:t>In the same way, let your light shine before others, so that they may see your good works and give glory to your Father who is in heaven.</w:t>
      </w:r>
    </w:p>
    <w:p w14:paraId="6EB11D1D" w14:textId="5DACA2A5" w:rsidR="00D87480" w:rsidRPr="00D87480" w:rsidRDefault="00D87480" w:rsidP="00D87480">
      <w:pPr>
        <w:pStyle w:val="IntenseQuote"/>
        <w:ind w:left="360" w:right="360"/>
        <w:jc w:val="both"/>
        <w:rPr>
          <w:rFonts w:ascii="Calibri" w:hAnsi="Calibri"/>
          <w:b/>
          <w:color w:val="auto"/>
        </w:rPr>
      </w:pPr>
      <w:r w:rsidRPr="00D87480">
        <w:rPr>
          <w:b/>
          <w:color w:val="auto"/>
          <w:sz w:val="28"/>
        </w:rPr>
        <w:t xml:space="preserve">When we see our new life in Christ as the source of our good works then opportunities to exercise those good works are opportunities to experience Christ.  </w:t>
      </w:r>
    </w:p>
    <w:p w14:paraId="02993D2E" w14:textId="0FD847CC" w:rsidR="008F6176" w:rsidRPr="008F6176" w:rsidRDefault="003F543C" w:rsidP="00003A5E">
      <w:pPr>
        <w:pStyle w:val="ListParagraph"/>
        <w:numPr>
          <w:ilvl w:val="0"/>
          <w:numId w:val="8"/>
        </w:numPr>
        <w:rPr>
          <w:b/>
        </w:rPr>
      </w:pPr>
      <w:r>
        <w:rPr>
          <w:b/>
        </w:rPr>
        <w:t>Mutilators</w:t>
      </w:r>
    </w:p>
    <w:p w14:paraId="4BCCCDC6" w14:textId="77777777" w:rsidR="008F6176" w:rsidRDefault="008F6176" w:rsidP="008F6176">
      <w:pPr>
        <w:rPr>
          <w:sz w:val="22"/>
        </w:rPr>
      </w:pPr>
      <w:r>
        <w:rPr>
          <w:b/>
          <w:bCs/>
          <w:sz w:val="22"/>
        </w:rPr>
        <w:t>Philippians 3:2</w:t>
      </w:r>
      <w:r w:rsidRPr="003F543C">
        <w:rPr>
          <w:b/>
          <w:bCs/>
          <w:sz w:val="22"/>
        </w:rPr>
        <w:t xml:space="preserve"> (ESV) — 2 </w:t>
      </w:r>
      <w:r w:rsidRPr="003F543C">
        <w:rPr>
          <w:bCs/>
          <w:sz w:val="22"/>
        </w:rPr>
        <w:t>Look out for the dogs, look out for the evildoers, look out for those who mutilate the flesh.</w:t>
      </w:r>
    </w:p>
    <w:p w14:paraId="2D9BFD14" w14:textId="257ED081" w:rsidR="00003A5E" w:rsidRDefault="00003A5E" w:rsidP="00003A5E">
      <w:pPr>
        <w:rPr>
          <w:b/>
        </w:rPr>
      </w:pPr>
    </w:p>
    <w:p w14:paraId="512B724F" w14:textId="55564071" w:rsidR="00063343" w:rsidRPr="008F6176" w:rsidRDefault="00003A5E" w:rsidP="00063343">
      <w:pPr>
        <w:rPr>
          <w:b/>
        </w:rPr>
      </w:pPr>
      <w:r>
        <w:rPr>
          <w:b/>
        </w:rPr>
        <w:t>Acts 10:9-16</w:t>
      </w:r>
    </w:p>
    <w:p w14:paraId="549C40FD" w14:textId="77777777" w:rsidR="008F6176" w:rsidRDefault="008F6176" w:rsidP="008F6176">
      <w:pPr>
        <w:rPr>
          <w:b/>
        </w:rPr>
      </w:pPr>
    </w:p>
    <w:p w14:paraId="44BC8A5E" w14:textId="7F936525" w:rsidR="008F6176" w:rsidRPr="007638CD" w:rsidRDefault="008F6176" w:rsidP="008F6176">
      <w:pPr>
        <w:rPr>
          <w:b/>
        </w:rPr>
      </w:pPr>
      <w:r>
        <w:rPr>
          <w:b/>
        </w:rPr>
        <w:t>T</w:t>
      </w:r>
      <w:r w:rsidRPr="007638CD">
        <w:rPr>
          <w:b/>
        </w:rPr>
        <w:t xml:space="preserve">oo often we think that God accepts us on the </w:t>
      </w:r>
      <w:r>
        <w:rPr>
          <w:b/>
        </w:rPr>
        <w:t>________________</w:t>
      </w:r>
      <w:r w:rsidRPr="007638CD">
        <w:rPr>
          <w:b/>
        </w:rPr>
        <w:t xml:space="preserve"> of how we look and the behavior we are used to and not on the </w:t>
      </w:r>
      <w:r>
        <w:rPr>
          <w:b/>
        </w:rPr>
        <w:t>________________</w:t>
      </w:r>
      <w:r w:rsidRPr="007638CD">
        <w:rPr>
          <w:b/>
        </w:rPr>
        <w:t xml:space="preserve"> of Christ. </w:t>
      </w:r>
    </w:p>
    <w:p w14:paraId="111686FD" w14:textId="77777777" w:rsidR="008F6176" w:rsidRDefault="008F6176" w:rsidP="0037003F"/>
    <w:p w14:paraId="7396E8A4" w14:textId="46C600C5" w:rsidR="00003A5E" w:rsidRPr="008F6176" w:rsidRDefault="0037003F" w:rsidP="00003A5E">
      <w:pPr>
        <w:rPr>
          <w:rFonts w:ascii="Calibri" w:hAnsi="Calibri"/>
          <w:sz w:val="20"/>
        </w:rPr>
      </w:pPr>
      <w:r w:rsidRPr="0037003F">
        <w:rPr>
          <w:b/>
          <w:bCs/>
          <w:sz w:val="22"/>
        </w:rPr>
        <w:t xml:space="preserve">Galatians 3:28–29 (ESV) — </w:t>
      </w:r>
      <w:r w:rsidRPr="0037003F">
        <w:rPr>
          <w:b/>
          <w:bCs/>
          <w:sz w:val="22"/>
          <w:lang w:val="en"/>
        </w:rPr>
        <w:t>28</w:t>
      </w:r>
      <w:r w:rsidRPr="0037003F">
        <w:rPr>
          <w:sz w:val="22"/>
          <w:lang w:val="en"/>
        </w:rPr>
        <w:t xml:space="preserve"> </w:t>
      </w:r>
      <w:r w:rsidRPr="0037003F">
        <w:rPr>
          <w:sz w:val="22"/>
        </w:rPr>
        <w:t xml:space="preserve">There is neither Jew nor Greek, there is neither slave nor free, there is no male and female, for you are all one in Christ Jesus. </w:t>
      </w:r>
      <w:r w:rsidRPr="0037003F">
        <w:rPr>
          <w:b/>
          <w:bCs/>
          <w:sz w:val="22"/>
          <w:lang w:val="en"/>
        </w:rPr>
        <w:t>29</w:t>
      </w:r>
      <w:r w:rsidRPr="0037003F">
        <w:rPr>
          <w:sz w:val="22"/>
          <w:lang w:val="en"/>
        </w:rPr>
        <w:t xml:space="preserve"> </w:t>
      </w:r>
      <w:r w:rsidRPr="0037003F">
        <w:rPr>
          <w:sz w:val="22"/>
        </w:rPr>
        <w:t xml:space="preserve">And if you are Christ’s, then you are Abraham’s offspring, heirs according to promise. </w:t>
      </w:r>
    </w:p>
    <w:p w14:paraId="1157D8F5" w14:textId="77777777" w:rsidR="008F6176" w:rsidRDefault="008F6176" w:rsidP="00003A5E">
      <w:pPr>
        <w:rPr>
          <w:b/>
          <w:u w:val="single"/>
        </w:rPr>
      </w:pPr>
    </w:p>
    <w:p w14:paraId="4515EEE6" w14:textId="09761031" w:rsidR="0037003F" w:rsidRDefault="00063343" w:rsidP="00003A5E">
      <w:pPr>
        <w:rPr>
          <w:b/>
          <w:u w:val="single"/>
        </w:rPr>
      </w:pPr>
      <w:r w:rsidRPr="0037003F">
        <w:rPr>
          <w:b/>
          <w:u w:val="single"/>
        </w:rPr>
        <w:t>Questions to Consider</w:t>
      </w:r>
    </w:p>
    <w:p w14:paraId="3357346E" w14:textId="2DBB6E3C" w:rsidR="008F6176" w:rsidRDefault="008F6176" w:rsidP="0037003F">
      <w:pPr>
        <w:pStyle w:val="NoSpacing"/>
        <w:numPr>
          <w:ilvl w:val="0"/>
          <w:numId w:val="9"/>
        </w:numPr>
        <w:rPr>
          <w:sz w:val="22"/>
        </w:rPr>
      </w:pPr>
      <w:r>
        <w:rPr>
          <w:sz w:val="22"/>
        </w:rPr>
        <w:t xml:space="preserve">What’s the difference between working toward righteousness and working from righteousness? Explain. </w:t>
      </w:r>
    </w:p>
    <w:p w14:paraId="0A80BAD5" w14:textId="5799D07A" w:rsidR="008F6176" w:rsidRPr="008F6176" w:rsidRDefault="008F6176" w:rsidP="0037003F">
      <w:pPr>
        <w:pStyle w:val="NoSpacing"/>
        <w:numPr>
          <w:ilvl w:val="0"/>
          <w:numId w:val="9"/>
        </w:numPr>
        <w:rPr>
          <w:sz w:val="22"/>
        </w:rPr>
      </w:pPr>
      <w:r>
        <w:rPr>
          <w:sz w:val="22"/>
        </w:rPr>
        <w:t>What are some good works you tend to pile up to present to God as a reason he should be pleased with you?</w:t>
      </w:r>
    </w:p>
    <w:p w14:paraId="64AFCE7B" w14:textId="69AB2C31" w:rsidR="0037003F" w:rsidRPr="008F6176" w:rsidRDefault="0037003F" w:rsidP="0037003F">
      <w:pPr>
        <w:pStyle w:val="NoSpacing"/>
        <w:numPr>
          <w:ilvl w:val="0"/>
          <w:numId w:val="9"/>
        </w:numPr>
        <w:rPr>
          <w:sz w:val="22"/>
        </w:rPr>
      </w:pPr>
      <w:r w:rsidRPr="008F6176">
        <w:rPr>
          <w:sz w:val="22"/>
        </w:rPr>
        <w:t xml:space="preserve">How does our culture encourage </w:t>
      </w:r>
      <w:r w:rsidR="008F6176" w:rsidRPr="008F6176">
        <w:rPr>
          <w:sz w:val="22"/>
        </w:rPr>
        <w:t>division</w:t>
      </w:r>
      <w:r w:rsidR="008F6176">
        <w:rPr>
          <w:sz w:val="22"/>
        </w:rPr>
        <w:t>?</w:t>
      </w:r>
    </w:p>
    <w:p w14:paraId="48B58E7A" w14:textId="7A50EA2C" w:rsidR="0037003F" w:rsidRPr="008F6176" w:rsidRDefault="008F6176" w:rsidP="0037003F">
      <w:pPr>
        <w:pStyle w:val="NoSpacing"/>
        <w:numPr>
          <w:ilvl w:val="0"/>
          <w:numId w:val="9"/>
        </w:numPr>
        <w:rPr>
          <w:sz w:val="22"/>
        </w:rPr>
      </w:pPr>
      <w:r>
        <w:rPr>
          <w:sz w:val="22"/>
        </w:rPr>
        <w:t>What secondary identities does</w:t>
      </w:r>
      <w:r w:rsidR="0037003F" w:rsidRPr="008F6176">
        <w:rPr>
          <w:sz w:val="22"/>
        </w:rPr>
        <w:t xml:space="preserve"> the world tend to put their confidence in? How does this influence our own behavior? What are some ways we can fight against these temptations?</w:t>
      </w:r>
    </w:p>
    <w:p w14:paraId="093221B9" w14:textId="54FFAA27" w:rsidR="001D440E" w:rsidRDefault="008F6176" w:rsidP="00D87480">
      <w:pPr>
        <w:pStyle w:val="NoSpacing"/>
        <w:numPr>
          <w:ilvl w:val="0"/>
          <w:numId w:val="9"/>
        </w:numPr>
        <w:rPr>
          <w:sz w:val="22"/>
        </w:rPr>
      </w:pPr>
      <w:r>
        <w:rPr>
          <w:sz w:val="22"/>
        </w:rPr>
        <w:t>How does 1Cor. 1:10-17 strike to the heart of these divisions?</w:t>
      </w:r>
    </w:p>
    <w:p w14:paraId="6F2F7521" w14:textId="0AAD6076" w:rsidR="00F2190E" w:rsidRDefault="00F2190E" w:rsidP="00F2190E">
      <w:pPr>
        <w:pStyle w:val="NoSpacing"/>
        <w:rPr>
          <w:sz w:val="22"/>
        </w:rPr>
      </w:pPr>
    </w:p>
    <w:p w14:paraId="7BDDA28C" w14:textId="77777777" w:rsidR="00F2190E" w:rsidRPr="006E4920" w:rsidRDefault="00F2190E" w:rsidP="00F2190E">
      <w:pPr>
        <w:pStyle w:val="NoSpacing"/>
        <w:jc w:val="center"/>
        <w:rPr>
          <w:b/>
          <w:u w:val="single"/>
        </w:rPr>
      </w:pPr>
      <w:r>
        <w:rPr>
          <w:b/>
          <w:u w:val="single"/>
        </w:rPr>
        <w:lastRenderedPageBreak/>
        <w:t>The Serious Danger of Self-Confidence: Part 2</w:t>
      </w:r>
    </w:p>
    <w:p w14:paraId="00B1DAC3" w14:textId="77777777" w:rsidR="00F2190E" w:rsidRDefault="00F2190E" w:rsidP="00F2190E">
      <w:pPr>
        <w:pStyle w:val="NoSpacing"/>
        <w:jc w:val="center"/>
      </w:pPr>
      <w:r w:rsidRPr="006E4920">
        <w:t xml:space="preserve">Philippians </w:t>
      </w:r>
      <w:r>
        <w:t>3:2b</w:t>
      </w:r>
    </w:p>
    <w:p w14:paraId="42220EBB" w14:textId="77777777" w:rsidR="00F2190E" w:rsidRPr="001D39D5" w:rsidRDefault="00F2190E" w:rsidP="00F2190E">
      <w:pPr>
        <w:pStyle w:val="NoSpacing"/>
        <w:jc w:val="center"/>
        <w:rPr>
          <w:sz w:val="16"/>
        </w:rPr>
      </w:pPr>
    </w:p>
    <w:p w14:paraId="2F9BF600" w14:textId="77777777" w:rsidR="00F2190E" w:rsidRDefault="00F2190E" w:rsidP="00F2190E">
      <w:r w:rsidRPr="001B7147">
        <w:rPr>
          <w:b/>
        </w:rPr>
        <w:t>Big Idea:</w:t>
      </w:r>
      <w:r>
        <w:t xml:space="preserve"> The danger of self-confidence is that we find our standing before God and our power to overcome the flesh in the things we do instead of who we are in Christ. </w:t>
      </w:r>
    </w:p>
    <w:p w14:paraId="0D3929AE" w14:textId="77777777" w:rsidR="00F2190E" w:rsidRDefault="00F2190E" w:rsidP="00F2190E">
      <w:pPr>
        <w:pStyle w:val="NoSpacing"/>
        <w:spacing w:line="276" w:lineRule="auto"/>
      </w:pPr>
      <w:r>
        <w:rPr>
          <w:b/>
        </w:rPr>
        <w:t>Question 2</w:t>
      </w:r>
      <w:r w:rsidRPr="002A07B8">
        <w:rPr>
          <w:b/>
        </w:rPr>
        <w:t>:</w:t>
      </w:r>
      <w:r>
        <w:t xml:space="preserve"> What is our greatest enemy to our joy in the Lord?</w:t>
      </w:r>
    </w:p>
    <w:p w14:paraId="6500BD38" w14:textId="77777777" w:rsidR="00F2190E" w:rsidRDefault="00F2190E" w:rsidP="00F2190E">
      <w:pPr>
        <w:pStyle w:val="NoSpacing"/>
        <w:spacing w:line="276" w:lineRule="auto"/>
      </w:pPr>
      <w:r w:rsidRPr="002A07B8">
        <w:rPr>
          <w:b/>
        </w:rPr>
        <w:t>Answer:</w:t>
      </w:r>
      <w:r>
        <w:t xml:space="preserve"> Self-confidence.</w:t>
      </w:r>
    </w:p>
    <w:p w14:paraId="6867F258" w14:textId="77777777" w:rsidR="00F2190E" w:rsidRDefault="00F2190E" w:rsidP="00F2190E">
      <w:pPr>
        <w:pStyle w:val="NoSpacing"/>
        <w:spacing w:line="276" w:lineRule="auto"/>
      </w:pPr>
    </w:p>
    <w:p w14:paraId="76C91479" w14:textId="77777777" w:rsidR="00F2190E" w:rsidRDefault="00F2190E" w:rsidP="00F2190E">
      <w:pPr>
        <w:pStyle w:val="NoSpacing"/>
        <w:spacing w:line="276" w:lineRule="auto"/>
      </w:pPr>
      <w:r w:rsidRPr="003F543C">
        <w:rPr>
          <w:b/>
        </w:rPr>
        <w:t>Self-Confidence</w:t>
      </w:r>
      <w:r>
        <w:t>: Finding our ______________ of _____________ before a holy God or our ___________ to ___________ the sin-filled nature in anything other than Christ.</w:t>
      </w:r>
    </w:p>
    <w:p w14:paraId="1B23657D" w14:textId="77777777" w:rsidR="00F2190E" w:rsidRDefault="00F2190E" w:rsidP="00F2190E">
      <w:pPr>
        <w:pStyle w:val="NoSpacing"/>
        <w:spacing w:line="276" w:lineRule="auto"/>
      </w:pPr>
    </w:p>
    <w:p w14:paraId="37F925E2" w14:textId="77777777" w:rsidR="00F2190E" w:rsidRPr="009953E3" w:rsidRDefault="00F2190E" w:rsidP="00F2190E">
      <w:pPr>
        <w:pStyle w:val="NoSpacing"/>
      </w:pPr>
    </w:p>
    <w:p w14:paraId="6C2F0ECA" w14:textId="77777777" w:rsidR="00F2190E" w:rsidRPr="0083680C" w:rsidRDefault="00F2190E" w:rsidP="00F2190E">
      <w:pPr>
        <w:pStyle w:val="ListParagraph"/>
        <w:numPr>
          <w:ilvl w:val="0"/>
          <w:numId w:val="12"/>
        </w:numPr>
        <w:rPr>
          <w:b/>
        </w:rPr>
      </w:pPr>
      <w:r>
        <w:rPr>
          <w:b/>
        </w:rPr>
        <w:t>The ________________ ___________________ Self-Confidence</w:t>
      </w:r>
    </w:p>
    <w:p w14:paraId="6457445B" w14:textId="77777777" w:rsidR="00F2190E" w:rsidRDefault="00F2190E" w:rsidP="00F2190E">
      <w:pPr>
        <w:rPr>
          <w:sz w:val="22"/>
        </w:rPr>
      </w:pPr>
      <w:r>
        <w:rPr>
          <w:b/>
          <w:bCs/>
          <w:sz w:val="22"/>
        </w:rPr>
        <w:t>Philippians 3:2</w:t>
      </w:r>
      <w:r w:rsidRPr="003F543C">
        <w:rPr>
          <w:b/>
          <w:bCs/>
          <w:sz w:val="22"/>
        </w:rPr>
        <w:t xml:space="preserve"> (ESV) — 2 </w:t>
      </w:r>
      <w:r w:rsidRPr="003F543C">
        <w:rPr>
          <w:bCs/>
          <w:sz w:val="22"/>
        </w:rPr>
        <w:t>Look out for the dogs, look out for the evildoers, look out for those who mutilate the flesh.</w:t>
      </w:r>
    </w:p>
    <w:p w14:paraId="02E64356" w14:textId="77777777" w:rsidR="00F2190E" w:rsidRPr="00D87480" w:rsidRDefault="00F2190E" w:rsidP="00F2190E">
      <w:pPr>
        <w:pStyle w:val="ListParagraph"/>
        <w:numPr>
          <w:ilvl w:val="0"/>
          <w:numId w:val="13"/>
        </w:numPr>
        <w:rPr>
          <w:b/>
        </w:rPr>
      </w:pPr>
      <w:r w:rsidRPr="003F543C">
        <w:rPr>
          <w:b/>
        </w:rPr>
        <w:t>Dogs</w:t>
      </w:r>
    </w:p>
    <w:p w14:paraId="56B1D969" w14:textId="77777777" w:rsidR="00F2190E" w:rsidRDefault="00F2190E" w:rsidP="00F2190E">
      <w:pPr>
        <w:pStyle w:val="ListParagraph"/>
        <w:numPr>
          <w:ilvl w:val="0"/>
          <w:numId w:val="13"/>
        </w:numPr>
        <w:rPr>
          <w:b/>
        </w:rPr>
      </w:pPr>
      <w:r>
        <w:rPr>
          <w:b/>
        </w:rPr>
        <w:t>Evil-doers</w:t>
      </w:r>
    </w:p>
    <w:p w14:paraId="7FEE8090" w14:textId="77777777" w:rsidR="00F2190E" w:rsidRDefault="00F2190E" w:rsidP="00F2190E">
      <w:pPr>
        <w:pStyle w:val="IntenseQuote"/>
        <w:ind w:left="360" w:right="360"/>
        <w:jc w:val="both"/>
        <w:rPr>
          <w:b/>
          <w:color w:val="auto"/>
          <w:sz w:val="28"/>
        </w:rPr>
      </w:pPr>
      <w:r w:rsidRPr="00D87480">
        <w:rPr>
          <w:b/>
          <w:color w:val="auto"/>
          <w:sz w:val="28"/>
        </w:rPr>
        <w:t>Our acceptance before a holy God and our ability to overcome the flesh is not based on our performance but on Christ’s performance and our joy and trust in Him.</w:t>
      </w:r>
    </w:p>
    <w:p w14:paraId="7BC708F9" w14:textId="77777777" w:rsidR="00F2190E" w:rsidRDefault="00F2190E" w:rsidP="00F2190E">
      <w:pPr>
        <w:rPr>
          <w:b/>
        </w:rPr>
      </w:pPr>
      <w:r w:rsidRPr="00D87480">
        <w:rPr>
          <w:b/>
        </w:rPr>
        <w:t>Rom. 6:1-4, 10-14</w:t>
      </w:r>
    </w:p>
    <w:p w14:paraId="1DB0319E" w14:textId="77777777" w:rsidR="00F2190E" w:rsidRDefault="00F2190E" w:rsidP="00F2190E">
      <w:pPr>
        <w:rPr>
          <w:b/>
        </w:rPr>
      </w:pPr>
    </w:p>
    <w:p w14:paraId="0B6C494D" w14:textId="77777777" w:rsidR="00F2190E" w:rsidRDefault="00F2190E" w:rsidP="00F2190E">
      <w:pPr>
        <w:rPr>
          <w:b/>
        </w:rPr>
      </w:pPr>
      <w:r>
        <w:rPr>
          <w:b/>
        </w:rPr>
        <w:t>T</w:t>
      </w:r>
      <w:r w:rsidRPr="00245FE6">
        <w:rPr>
          <w:b/>
        </w:rPr>
        <w:t>he difference between a true gospel and a false one, comes down to our</w:t>
      </w:r>
      <w:r>
        <w:rPr>
          <w:b/>
        </w:rPr>
        <w:t xml:space="preserve"> </w:t>
      </w:r>
      <w:r>
        <w:rPr>
          <w:b/>
          <w:i/>
          <w:u w:val="single"/>
        </w:rPr>
        <w:t>_____________</w:t>
      </w:r>
      <w:r>
        <w:rPr>
          <w:b/>
          <w:i/>
          <w:u w:val="single"/>
        </w:rPr>
        <w:softHyphen/>
      </w:r>
      <w:r>
        <w:rPr>
          <w:b/>
          <w:i/>
          <w:u w:val="single"/>
        </w:rPr>
        <w:softHyphen/>
      </w:r>
      <w:r>
        <w:rPr>
          <w:b/>
          <w:i/>
          <w:u w:val="single"/>
        </w:rPr>
        <w:softHyphen/>
        <w:t>__________</w:t>
      </w:r>
      <w:r w:rsidRPr="00245FE6">
        <w:rPr>
          <w:b/>
        </w:rPr>
        <w:t xml:space="preserve"> for good works.</w:t>
      </w:r>
    </w:p>
    <w:p w14:paraId="5444CCB6" w14:textId="77777777" w:rsidR="00F2190E" w:rsidRDefault="00F2190E" w:rsidP="00F2190E"/>
    <w:p w14:paraId="6E6E55BB" w14:textId="77777777" w:rsidR="00F2190E" w:rsidRDefault="00F2190E" w:rsidP="00F2190E">
      <w:pPr>
        <w:rPr>
          <w:b/>
        </w:rPr>
      </w:pPr>
      <w:r w:rsidRPr="00D87480">
        <w:rPr>
          <w:b/>
        </w:rPr>
        <w:t xml:space="preserve">Are we motivated to do good works in order to </w:t>
      </w:r>
      <w:r w:rsidRPr="00D87480">
        <w:rPr>
          <w:b/>
          <w:i/>
          <w:u w:val="single"/>
        </w:rPr>
        <w:t>secure</w:t>
      </w:r>
      <w:r w:rsidRPr="00D87480">
        <w:rPr>
          <w:b/>
        </w:rPr>
        <w:t xml:space="preserve"> acceptance and victory, or are we motivated to good works in order to </w:t>
      </w:r>
      <w:r w:rsidRPr="00D87480">
        <w:rPr>
          <w:b/>
          <w:i/>
          <w:u w:val="single"/>
        </w:rPr>
        <w:t>experience</w:t>
      </w:r>
      <w:r w:rsidRPr="00D87480">
        <w:rPr>
          <w:b/>
        </w:rPr>
        <w:t xml:space="preserve"> acceptance and victory?</w:t>
      </w:r>
    </w:p>
    <w:p w14:paraId="19DBCB31" w14:textId="77777777" w:rsidR="00F2190E" w:rsidRDefault="00F2190E" w:rsidP="00F2190E">
      <w:pPr>
        <w:rPr>
          <w:b/>
        </w:rPr>
      </w:pPr>
    </w:p>
    <w:p w14:paraId="200ECBC7" w14:textId="77777777" w:rsidR="00F2190E" w:rsidRDefault="00F2190E" w:rsidP="00F2190E">
      <w:r>
        <w:rPr>
          <w:b/>
          <w:bCs/>
        </w:rPr>
        <w:lastRenderedPageBreak/>
        <w:t xml:space="preserve">Matthew 5:16 (ESV) — </w:t>
      </w:r>
      <w:r>
        <w:rPr>
          <w:b/>
          <w:bCs/>
          <w:lang w:val="en"/>
        </w:rPr>
        <w:t>16</w:t>
      </w:r>
      <w:r>
        <w:rPr>
          <w:lang w:val="en"/>
        </w:rPr>
        <w:t xml:space="preserve"> </w:t>
      </w:r>
      <w:r>
        <w:t>In the same way, let your light shine before others, so that they may see your good works and give glory to your Father who is in heaven.</w:t>
      </w:r>
    </w:p>
    <w:p w14:paraId="72AC54E0" w14:textId="77777777" w:rsidR="00F2190E" w:rsidRPr="00D87480" w:rsidRDefault="00F2190E" w:rsidP="00F2190E">
      <w:pPr>
        <w:pStyle w:val="IntenseQuote"/>
        <w:ind w:left="360" w:right="360"/>
        <w:jc w:val="both"/>
        <w:rPr>
          <w:rFonts w:ascii="Calibri" w:hAnsi="Calibri"/>
          <w:b/>
          <w:color w:val="auto"/>
        </w:rPr>
      </w:pPr>
      <w:r w:rsidRPr="00D87480">
        <w:rPr>
          <w:b/>
          <w:color w:val="auto"/>
          <w:sz w:val="28"/>
        </w:rPr>
        <w:t xml:space="preserve">When we see our new life in Christ as the source of our good works then opportunities to exercise those good works are opportunities to experience Christ.  </w:t>
      </w:r>
    </w:p>
    <w:p w14:paraId="58410F6F" w14:textId="77777777" w:rsidR="00F2190E" w:rsidRPr="008F6176" w:rsidRDefault="00F2190E" w:rsidP="00F2190E">
      <w:pPr>
        <w:pStyle w:val="ListParagraph"/>
        <w:numPr>
          <w:ilvl w:val="0"/>
          <w:numId w:val="13"/>
        </w:numPr>
        <w:rPr>
          <w:b/>
        </w:rPr>
      </w:pPr>
      <w:r>
        <w:rPr>
          <w:b/>
        </w:rPr>
        <w:t>Mutilators</w:t>
      </w:r>
    </w:p>
    <w:p w14:paraId="52F9EB1E" w14:textId="77777777" w:rsidR="00F2190E" w:rsidRDefault="00F2190E" w:rsidP="00F2190E">
      <w:pPr>
        <w:rPr>
          <w:sz w:val="22"/>
        </w:rPr>
      </w:pPr>
      <w:r>
        <w:rPr>
          <w:b/>
          <w:bCs/>
          <w:sz w:val="22"/>
        </w:rPr>
        <w:t>Philippians 3:2</w:t>
      </w:r>
      <w:r w:rsidRPr="003F543C">
        <w:rPr>
          <w:b/>
          <w:bCs/>
          <w:sz w:val="22"/>
        </w:rPr>
        <w:t xml:space="preserve"> (ESV) — 2 </w:t>
      </w:r>
      <w:r w:rsidRPr="003F543C">
        <w:rPr>
          <w:bCs/>
          <w:sz w:val="22"/>
        </w:rPr>
        <w:t>Look out for the dogs, look out for the evildoers, look out for those who mutilate the flesh.</w:t>
      </w:r>
    </w:p>
    <w:p w14:paraId="58BDB6E9" w14:textId="77777777" w:rsidR="00F2190E" w:rsidRDefault="00F2190E" w:rsidP="00F2190E">
      <w:pPr>
        <w:rPr>
          <w:b/>
        </w:rPr>
      </w:pPr>
    </w:p>
    <w:p w14:paraId="011F00C2" w14:textId="77777777" w:rsidR="00F2190E" w:rsidRPr="008F6176" w:rsidRDefault="00F2190E" w:rsidP="00F2190E">
      <w:pPr>
        <w:rPr>
          <w:b/>
        </w:rPr>
      </w:pPr>
      <w:r>
        <w:rPr>
          <w:b/>
        </w:rPr>
        <w:t>Acts 10:9-16</w:t>
      </w:r>
    </w:p>
    <w:p w14:paraId="1D6CCC79" w14:textId="77777777" w:rsidR="00F2190E" w:rsidRDefault="00F2190E" w:rsidP="00F2190E">
      <w:pPr>
        <w:rPr>
          <w:b/>
        </w:rPr>
      </w:pPr>
    </w:p>
    <w:p w14:paraId="71ED080F" w14:textId="77777777" w:rsidR="00F2190E" w:rsidRPr="007638CD" w:rsidRDefault="00F2190E" w:rsidP="00F2190E">
      <w:pPr>
        <w:rPr>
          <w:b/>
        </w:rPr>
      </w:pPr>
      <w:r>
        <w:rPr>
          <w:b/>
        </w:rPr>
        <w:t>T</w:t>
      </w:r>
      <w:r w:rsidRPr="007638CD">
        <w:rPr>
          <w:b/>
        </w:rPr>
        <w:t xml:space="preserve">oo often we think that God accepts us on the </w:t>
      </w:r>
      <w:r>
        <w:rPr>
          <w:b/>
        </w:rPr>
        <w:t>________________</w:t>
      </w:r>
      <w:r w:rsidRPr="007638CD">
        <w:rPr>
          <w:b/>
        </w:rPr>
        <w:t xml:space="preserve"> of how we look and the behavior we are used to and not on the </w:t>
      </w:r>
      <w:r>
        <w:rPr>
          <w:b/>
        </w:rPr>
        <w:t>________________</w:t>
      </w:r>
      <w:r w:rsidRPr="007638CD">
        <w:rPr>
          <w:b/>
        </w:rPr>
        <w:t xml:space="preserve"> of Christ. </w:t>
      </w:r>
    </w:p>
    <w:p w14:paraId="2D5B2571" w14:textId="77777777" w:rsidR="00F2190E" w:rsidRDefault="00F2190E" w:rsidP="00F2190E"/>
    <w:p w14:paraId="1CB83732" w14:textId="77777777" w:rsidR="00F2190E" w:rsidRPr="008F6176" w:rsidRDefault="00F2190E" w:rsidP="00F2190E">
      <w:pPr>
        <w:rPr>
          <w:rFonts w:ascii="Calibri" w:hAnsi="Calibri"/>
          <w:sz w:val="20"/>
        </w:rPr>
      </w:pPr>
      <w:r w:rsidRPr="0037003F">
        <w:rPr>
          <w:b/>
          <w:bCs/>
          <w:sz w:val="22"/>
        </w:rPr>
        <w:t xml:space="preserve">Galatians 3:28–29 (ESV) — </w:t>
      </w:r>
      <w:r w:rsidRPr="0037003F">
        <w:rPr>
          <w:b/>
          <w:bCs/>
          <w:sz w:val="22"/>
          <w:lang w:val="en"/>
        </w:rPr>
        <w:t>28</w:t>
      </w:r>
      <w:r w:rsidRPr="0037003F">
        <w:rPr>
          <w:sz w:val="22"/>
          <w:lang w:val="en"/>
        </w:rPr>
        <w:t xml:space="preserve"> </w:t>
      </w:r>
      <w:r w:rsidRPr="0037003F">
        <w:rPr>
          <w:sz w:val="22"/>
        </w:rPr>
        <w:t xml:space="preserve">There is neither Jew nor Greek, there is neither slave nor free, there is no male and female, for you are all one in Christ Jesus. </w:t>
      </w:r>
      <w:r w:rsidRPr="0037003F">
        <w:rPr>
          <w:b/>
          <w:bCs/>
          <w:sz w:val="22"/>
          <w:lang w:val="en"/>
        </w:rPr>
        <w:t>29</w:t>
      </w:r>
      <w:r w:rsidRPr="0037003F">
        <w:rPr>
          <w:sz w:val="22"/>
          <w:lang w:val="en"/>
        </w:rPr>
        <w:t xml:space="preserve"> </w:t>
      </w:r>
      <w:r w:rsidRPr="0037003F">
        <w:rPr>
          <w:sz w:val="22"/>
        </w:rPr>
        <w:t xml:space="preserve">And if you are Christ’s, then you are Abraham’s offspring, heirs according to promise. </w:t>
      </w:r>
    </w:p>
    <w:p w14:paraId="622A3627" w14:textId="77777777" w:rsidR="00F2190E" w:rsidRDefault="00F2190E" w:rsidP="00F2190E">
      <w:pPr>
        <w:rPr>
          <w:b/>
          <w:u w:val="single"/>
        </w:rPr>
      </w:pPr>
    </w:p>
    <w:p w14:paraId="086C70D4" w14:textId="77777777" w:rsidR="00F2190E" w:rsidRDefault="00F2190E" w:rsidP="00F2190E">
      <w:pPr>
        <w:rPr>
          <w:b/>
          <w:u w:val="single"/>
        </w:rPr>
      </w:pPr>
      <w:r w:rsidRPr="0037003F">
        <w:rPr>
          <w:b/>
          <w:u w:val="single"/>
        </w:rPr>
        <w:t>Questions to Consider</w:t>
      </w:r>
    </w:p>
    <w:p w14:paraId="433135C1" w14:textId="77777777" w:rsidR="00F2190E" w:rsidRDefault="00F2190E" w:rsidP="00F2190E">
      <w:pPr>
        <w:pStyle w:val="NoSpacing"/>
        <w:numPr>
          <w:ilvl w:val="0"/>
          <w:numId w:val="9"/>
        </w:numPr>
        <w:rPr>
          <w:sz w:val="22"/>
        </w:rPr>
      </w:pPr>
      <w:r>
        <w:rPr>
          <w:sz w:val="22"/>
        </w:rPr>
        <w:t xml:space="preserve">What’s the difference between working toward righteousness and working from righteousness? Explain. </w:t>
      </w:r>
    </w:p>
    <w:p w14:paraId="51E8048E" w14:textId="77777777" w:rsidR="00F2190E" w:rsidRPr="008F6176" w:rsidRDefault="00F2190E" w:rsidP="00F2190E">
      <w:pPr>
        <w:pStyle w:val="NoSpacing"/>
        <w:numPr>
          <w:ilvl w:val="0"/>
          <w:numId w:val="9"/>
        </w:numPr>
        <w:rPr>
          <w:sz w:val="22"/>
        </w:rPr>
      </w:pPr>
      <w:r>
        <w:rPr>
          <w:sz w:val="22"/>
        </w:rPr>
        <w:t>What are some good works you tend to pile up to present to God as a reason he should be pleased with you?</w:t>
      </w:r>
    </w:p>
    <w:p w14:paraId="4D039473" w14:textId="77777777" w:rsidR="00F2190E" w:rsidRPr="008F6176" w:rsidRDefault="00F2190E" w:rsidP="00F2190E">
      <w:pPr>
        <w:pStyle w:val="NoSpacing"/>
        <w:numPr>
          <w:ilvl w:val="0"/>
          <w:numId w:val="9"/>
        </w:numPr>
        <w:rPr>
          <w:sz w:val="22"/>
        </w:rPr>
      </w:pPr>
      <w:r w:rsidRPr="008F6176">
        <w:rPr>
          <w:sz w:val="22"/>
        </w:rPr>
        <w:t>How does our culture encourage division</w:t>
      </w:r>
      <w:r>
        <w:rPr>
          <w:sz w:val="22"/>
        </w:rPr>
        <w:t>?</w:t>
      </w:r>
    </w:p>
    <w:p w14:paraId="1D62E9F4" w14:textId="77777777" w:rsidR="00F2190E" w:rsidRPr="008F6176" w:rsidRDefault="00F2190E" w:rsidP="00F2190E">
      <w:pPr>
        <w:pStyle w:val="NoSpacing"/>
        <w:numPr>
          <w:ilvl w:val="0"/>
          <w:numId w:val="9"/>
        </w:numPr>
        <w:rPr>
          <w:sz w:val="22"/>
        </w:rPr>
      </w:pPr>
      <w:r>
        <w:rPr>
          <w:sz w:val="22"/>
        </w:rPr>
        <w:t>What secondary identities does</w:t>
      </w:r>
      <w:r w:rsidRPr="008F6176">
        <w:rPr>
          <w:sz w:val="22"/>
        </w:rPr>
        <w:t xml:space="preserve"> the world tend to put their confidence in? How does this influence our own behavior? What are some ways we can fight against these temptations?</w:t>
      </w:r>
    </w:p>
    <w:p w14:paraId="76B5F7E0" w14:textId="77777777" w:rsidR="00F2190E" w:rsidRPr="008F6176" w:rsidRDefault="00F2190E" w:rsidP="00F2190E">
      <w:pPr>
        <w:pStyle w:val="NoSpacing"/>
        <w:numPr>
          <w:ilvl w:val="0"/>
          <w:numId w:val="9"/>
        </w:numPr>
        <w:rPr>
          <w:sz w:val="22"/>
        </w:rPr>
      </w:pPr>
      <w:r>
        <w:rPr>
          <w:sz w:val="22"/>
        </w:rPr>
        <w:t>How does 1Cor. 1:10-17 strike to the heart of these divisions?</w:t>
      </w:r>
    </w:p>
    <w:p w14:paraId="385A50E1" w14:textId="77777777" w:rsidR="00F2190E" w:rsidRPr="008F6176" w:rsidRDefault="00F2190E" w:rsidP="00F2190E">
      <w:pPr>
        <w:pStyle w:val="NoSpacing"/>
        <w:rPr>
          <w:sz w:val="22"/>
        </w:rPr>
      </w:pPr>
    </w:p>
    <w:sectPr w:rsidR="00F2190E" w:rsidRPr="008F6176" w:rsidSect="00E848DB">
      <w:pgSz w:w="10080" w:h="12240" w:orient="landscape" w:code="5"/>
      <w:pgMar w:top="720" w:right="720" w:bottom="576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1758A9" w14:textId="77777777" w:rsidR="000E0D6B" w:rsidRDefault="000E0D6B" w:rsidP="00996B55">
      <w:pPr>
        <w:spacing w:after="0" w:line="240" w:lineRule="auto"/>
      </w:pPr>
      <w:r>
        <w:separator/>
      </w:r>
    </w:p>
  </w:endnote>
  <w:endnote w:type="continuationSeparator" w:id="0">
    <w:p w14:paraId="2383B9BF" w14:textId="77777777" w:rsidR="000E0D6B" w:rsidRDefault="000E0D6B" w:rsidP="00996B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erif">
    <w:altName w:val="Times New Roman"/>
    <w:charset w:val="00"/>
    <w:family w:val="roman"/>
    <w:pitch w:val="variable"/>
    <w:sig w:usb0="00000001" w:usb1="5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C848C5" w14:textId="77777777" w:rsidR="000E0D6B" w:rsidRDefault="000E0D6B" w:rsidP="00996B55">
      <w:pPr>
        <w:spacing w:after="0" w:line="240" w:lineRule="auto"/>
      </w:pPr>
      <w:r>
        <w:separator/>
      </w:r>
    </w:p>
  </w:footnote>
  <w:footnote w:type="continuationSeparator" w:id="0">
    <w:p w14:paraId="2159009C" w14:textId="77777777" w:rsidR="000E0D6B" w:rsidRDefault="000E0D6B" w:rsidP="00996B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805FDC"/>
    <w:multiLevelType w:val="hybridMultilevel"/>
    <w:tmpl w:val="C274769C"/>
    <w:lvl w:ilvl="0" w:tplc="7BC83EB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B44691"/>
    <w:multiLevelType w:val="hybridMultilevel"/>
    <w:tmpl w:val="DD221E9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6221AB4"/>
    <w:multiLevelType w:val="hybridMultilevel"/>
    <w:tmpl w:val="C274769C"/>
    <w:lvl w:ilvl="0" w:tplc="7BC83EB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550D36"/>
    <w:multiLevelType w:val="hybridMultilevel"/>
    <w:tmpl w:val="C274769C"/>
    <w:lvl w:ilvl="0" w:tplc="7BC83EB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A85F80"/>
    <w:multiLevelType w:val="hybridMultilevel"/>
    <w:tmpl w:val="C274769C"/>
    <w:lvl w:ilvl="0" w:tplc="7BC83EB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AB1A4D"/>
    <w:multiLevelType w:val="hybridMultilevel"/>
    <w:tmpl w:val="C274769C"/>
    <w:lvl w:ilvl="0" w:tplc="7BC83EB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5F6887"/>
    <w:multiLevelType w:val="hybridMultilevel"/>
    <w:tmpl w:val="C274769C"/>
    <w:lvl w:ilvl="0" w:tplc="7BC83EB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F10310"/>
    <w:multiLevelType w:val="hybridMultilevel"/>
    <w:tmpl w:val="39F4A1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BD1391"/>
    <w:multiLevelType w:val="hybridMultilevel"/>
    <w:tmpl w:val="DD221E9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7E07109"/>
    <w:multiLevelType w:val="hybridMultilevel"/>
    <w:tmpl w:val="DD221E9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F2B184E"/>
    <w:multiLevelType w:val="hybridMultilevel"/>
    <w:tmpl w:val="52F610C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7032743E"/>
    <w:multiLevelType w:val="hybridMultilevel"/>
    <w:tmpl w:val="A3A0B5D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6394BFD"/>
    <w:multiLevelType w:val="hybridMultilevel"/>
    <w:tmpl w:val="587023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7"/>
  </w:num>
  <w:num w:numId="4">
    <w:abstractNumId w:val="5"/>
  </w:num>
  <w:num w:numId="5">
    <w:abstractNumId w:val="0"/>
  </w:num>
  <w:num w:numId="6">
    <w:abstractNumId w:val="11"/>
  </w:num>
  <w:num w:numId="7">
    <w:abstractNumId w:val="10"/>
  </w:num>
  <w:num w:numId="8">
    <w:abstractNumId w:val="1"/>
  </w:num>
  <w:num w:numId="9">
    <w:abstractNumId w:val="12"/>
  </w:num>
  <w:num w:numId="10">
    <w:abstractNumId w:val="9"/>
  </w:num>
  <w:num w:numId="11">
    <w:abstractNumId w:val="3"/>
  </w:num>
  <w:num w:numId="12">
    <w:abstractNumId w:val="6"/>
  </w:num>
  <w:num w:numId="13">
    <w:abstractNumId w:val="8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printTwoOnOn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QwMLc0MDEwNzayNDJQ0lEKTi0uzszPAykwsagFACrc+XMtAAAA"/>
  </w:docVars>
  <w:rsids>
    <w:rsidRoot w:val="001B7147"/>
    <w:rsid w:val="000007CC"/>
    <w:rsid w:val="000016F4"/>
    <w:rsid w:val="00002A02"/>
    <w:rsid w:val="00003A5E"/>
    <w:rsid w:val="00007322"/>
    <w:rsid w:val="00022E72"/>
    <w:rsid w:val="0003157F"/>
    <w:rsid w:val="00052FFC"/>
    <w:rsid w:val="000615F4"/>
    <w:rsid w:val="00063231"/>
    <w:rsid w:val="00063343"/>
    <w:rsid w:val="000642B4"/>
    <w:rsid w:val="00072D14"/>
    <w:rsid w:val="00086462"/>
    <w:rsid w:val="00090040"/>
    <w:rsid w:val="0009374D"/>
    <w:rsid w:val="00095235"/>
    <w:rsid w:val="000B0DB3"/>
    <w:rsid w:val="000B1228"/>
    <w:rsid w:val="000C5A11"/>
    <w:rsid w:val="000D1C3E"/>
    <w:rsid w:val="000D3193"/>
    <w:rsid w:val="000D6BB1"/>
    <w:rsid w:val="000E0D6B"/>
    <w:rsid w:val="000E1628"/>
    <w:rsid w:val="000E524B"/>
    <w:rsid w:val="000F77BB"/>
    <w:rsid w:val="0010374D"/>
    <w:rsid w:val="001161D0"/>
    <w:rsid w:val="00117084"/>
    <w:rsid w:val="00120029"/>
    <w:rsid w:val="00123C12"/>
    <w:rsid w:val="001248A9"/>
    <w:rsid w:val="0012502E"/>
    <w:rsid w:val="00130D53"/>
    <w:rsid w:val="00140342"/>
    <w:rsid w:val="0015042A"/>
    <w:rsid w:val="00155C3C"/>
    <w:rsid w:val="00162AB0"/>
    <w:rsid w:val="001661F2"/>
    <w:rsid w:val="00173647"/>
    <w:rsid w:val="00184CF0"/>
    <w:rsid w:val="001900CC"/>
    <w:rsid w:val="001952F0"/>
    <w:rsid w:val="00195320"/>
    <w:rsid w:val="001B0074"/>
    <w:rsid w:val="001B2842"/>
    <w:rsid w:val="001B3089"/>
    <w:rsid w:val="001B7147"/>
    <w:rsid w:val="001D39D5"/>
    <w:rsid w:val="001D440E"/>
    <w:rsid w:val="001D610C"/>
    <w:rsid w:val="001D6259"/>
    <w:rsid w:val="001D7216"/>
    <w:rsid w:val="001E4BAE"/>
    <w:rsid w:val="001E5B03"/>
    <w:rsid w:val="001F1419"/>
    <w:rsid w:val="001F53FB"/>
    <w:rsid w:val="002008B3"/>
    <w:rsid w:val="00202A62"/>
    <w:rsid w:val="00203646"/>
    <w:rsid w:val="00203F65"/>
    <w:rsid w:val="0020543F"/>
    <w:rsid w:val="002055F7"/>
    <w:rsid w:val="00215D64"/>
    <w:rsid w:val="00221830"/>
    <w:rsid w:val="002346F4"/>
    <w:rsid w:val="00241B16"/>
    <w:rsid w:val="00246EEC"/>
    <w:rsid w:val="0025229A"/>
    <w:rsid w:val="00255333"/>
    <w:rsid w:val="00276E8D"/>
    <w:rsid w:val="00277318"/>
    <w:rsid w:val="002801AD"/>
    <w:rsid w:val="0028143C"/>
    <w:rsid w:val="0028254E"/>
    <w:rsid w:val="00286CBE"/>
    <w:rsid w:val="002905EB"/>
    <w:rsid w:val="00296554"/>
    <w:rsid w:val="002A07B8"/>
    <w:rsid w:val="002B1643"/>
    <w:rsid w:val="002B1D9E"/>
    <w:rsid w:val="002C0F93"/>
    <w:rsid w:val="002C5615"/>
    <w:rsid w:val="002D10BB"/>
    <w:rsid w:val="002F215E"/>
    <w:rsid w:val="002F3D12"/>
    <w:rsid w:val="002F47CB"/>
    <w:rsid w:val="00304F9C"/>
    <w:rsid w:val="00307A15"/>
    <w:rsid w:val="0031108C"/>
    <w:rsid w:val="003144ED"/>
    <w:rsid w:val="00315322"/>
    <w:rsid w:val="003174E8"/>
    <w:rsid w:val="00322DC3"/>
    <w:rsid w:val="00326167"/>
    <w:rsid w:val="003314C9"/>
    <w:rsid w:val="0033223A"/>
    <w:rsid w:val="00343B90"/>
    <w:rsid w:val="0034625F"/>
    <w:rsid w:val="0034710E"/>
    <w:rsid w:val="0035481C"/>
    <w:rsid w:val="0037003F"/>
    <w:rsid w:val="00374A68"/>
    <w:rsid w:val="003818AC"/>
    <w:rsid w:val="00384210"/>
    <w:rsid w:val="003850F8"/>
    <w:rsid w:val="00385E97"/>
    <w:rsid w:val="003912E6"/>
    <w:rsid w:val="0039270A"/>
    <w:rsid w:val="003A0E05"/>
    <w:rsid w:val="003A4C4C"/>
    <w:rsid w:val="003B00FF"/>
    <w:rsid w:val="003C1B72"/>
    <w:rsid w:val="003C2002"/>
    <w:rsid w:val="003C52D9"/>
    <w:rsid w:val="003D04E0"/>
    <w:rsid w:val="003E2DAA"/>
    <w:rsid w:val="003E612A"/>
    <w:rsid w:val="003F543C"/>
    <w:rsid w:val="0040207B"/>
    <w:rsid w:val="004129D9"/>
    <w:rsid w:val="00413C6B"/>
    <w:rsid w:val="0041497E"/>
    <w:rsid w:val="004151C9"/>
    <w:rsid w:val="0042536A"/>
    <w:rsid w:val="00437A32"/>
    <w:rsid w:val="00440DE6"/>
    <w:rsid w:val="0044428F"/>
    <w:rsid w:val="00444584"/>
    <w:rsid w:val="00445F8C"/>
    <w:rsid w:val="004475F9"/>
    <w:rsid w:val="00451E1C"/>
    <w:rsid w:val="00456920"/>
    <w:rsid w:val="00476B9D"/>
    <w:rsid w:val="00485C94"/>
    <w:rsid w:val="00496B1E"/>
    <w:rsid w:val="004A00A9"/>
    <w:rsid w:val="004A119D"/>
    <w:rsid w:val="004A2669"/>
    <w:rsid w:val="004A506D"/>
    <w:rsid w:val="004A594A"/>
    <w:rsid w:val="004C298A"/>
    <w:rsid w:val="004C51AD"/>
    <w:rsid w:val="004D0AB9"/>
    <w:rsid w:val="004D55FD"/>
    <w:rsid w:val="004E2187"/>
    <w:rsid w:val="004E47B3"/>
    <w:rsid w:val="004E7979"/>
    <w:rsid w:val="004F268D"/>
    <w:rsid w:val="00502087"/>
    <w:rsid w:val="0050488C"/>
    <w:rsid w:val="00505CB4"/>
    <w:rsid w:val="00531EF4"/>
    <w:rsid w:val="00531FE1"/>
    <w:rsid w:val="0053341B"/>
    <w:rsid w:val="005420FA"/>
    <w:rsid w:val="005459D7"/>
    <w:rsid w:val="00546128"/>
    <w:rsid w:val="0054662B"/>
    <w:rsid w:val="005604C3"/>
    <w:rsid w:val="005711E6"/>
    <w:rsid w:val="00573E1D"/>
    <w:rsid w:val="00583852"/>
    <w:rsid w:val="00583A71"/>
    <w:rsid w:val="00587566"/>
    <w:rsid w:val="005910D8"/>
    <w:rsid w:val="005A13CC"/>
    <w:rsid w:val="005B0338"/>
    <w:rsid w:val="005B3996"/>
    <w:rsid w:val="005C0521"/>
    <w:rsid w:val="005D4F03"/>
    <w:rsid w:val="005D4F3F"/>
    <w:rsid w:val="005E57E9"/>
    <w:rsid w:val="005F7788"/>
    <w:rsid w:val="00614944"/>
    <w:rsid w:val="00620120"/>
    <w:rsid w:val="00626250"/>
    <w:rsid w:val="00631852"/>
    <w:rsid w:val="006403BB"/>
    <w:rsid w:val="00643C18"/>
    <w:rsid w:val="006545C5"/>
    <w:rsid w:val="006707B3"/>
    <w:rsid w:val="00681326"/>
    <w:rsid w:val="00681435"/>
    <w:rsid w:val="0069174A"/>
    <w:rsid w:val="00695501"/>
    <w:rsid w:val="006A68EF"/>
    <w:rsid w:val="006A6D0E"/>
    <w:rsid w:val="006B0880"/>
    <w:rsid w:val="006B0BD4"/>
    <w:rsid w:val="006B136F"/>
    <w:rsid w:val="006B4974"/>
    <w:rsid w:val="006B4FE4"/>
    <w:rsid w:val="006B7AE3"/>
    <w:rsid w:val="006C3061"/>
    <w:rsid w:val="006C4E68"/>
    <w:rsid w:val="006C4F1E"/>
    <w:rsid w:val="006D2F8F"/>
    <w:rsid w:val="006D738F"/>
    <w:rsid w:val="006D7D5A"/>
    <w:rsid w:val="006E4920"/>
    <w:rsid w:val="006F6C8A"/>
    <w:rsid w:val="00703903"/>
    <w:rsid w:val="0070604F"/>
    <w:rsid w:val="007072D8"/>
    <w:rsid w:val="00713615"/>
    <w:rsid w:val="0073316D"/>
    <w:rsid w:val="00733C83"/>
    <w:rsid w:val="007532AE"/>
    <w:rsid w:val="00761908"/>
    <w:rsid w:val="00763358"/>
    <w:rsid w:val="00777003"/>
    <w:rsid w:val="007850FE"/>
    <w:rsid w:val="007925B4"/>
    <w:rsid w:val="007B7CB3"/>
    <w:rsid w:val="007C5605"/>
    <w:rsid w:val="007D1BA7"/>
    <w:rsid w:val="007D4C3A"/>
    <w:rsid w:val="007E11A4"/>
    <w:rsid w:val="007E1DE3"/>
    <w:rsid w:val="007E53E5"/>
    <w:rsid w:val="007F34E3"/>
    <w:rsid w:val="007F4F26"/>
    <w:rsid w:val="008010DD"/>
    <w:rsid w:val="00802581"/>
    <w:rsid w:val="0080322D"/>
    <w:rsid w:val="008034D8"/>
    <w:rsid w:val="00804DD7"/>
    <w:rsid w:val="00815DCE"/>
    <w:rsid w:val="00817277"/>
    <w:rsid w:val="00830BA6"/>
    <w:rsid w:val="0083680C"/>
    <w:rsid w:val="0083742E"/>
    <w:rsid w:val="00846531"/>
    <w:rsid w:val="00846DC2"/>
    <w:rsid w:val="00853A2B"/>
    <w:rsid w:val="00856985"/>
    <w:rsid w:val="00856BD6"/>
    <w:rsid w:val="008605B7"/>
    <w:rsid w:val="008646ED"/>
    <w:rsid w:val="00874337"/>
    <w:rsid w:val="008778E1"/>
    <w:rsid w:val="00880CE8"/>
    <w:rsid w:val="00887262"/>
    <w:rsid w:val="00895D1F"/>
    <w:rsid w:val="008B6F66"/>
    <w:rsid w:val="008C0BEF"/>
    <w:rsid w:val="008C1B92"/>
    <w:rsid w:val="008C1D8E"/>
    <w:rsid w:val="008C7FA3"/>
    <w:rsid w:val="008D2CA7"/>
    <w:rsid w:val="008D3699"/>
    <w:rsid w:val="008F272F"/>
    <w:rsid w:val="008F4FC4"/>
    <w:rsid w:val="008F5B5C"/>
    <w:rsid w:val="008F6176"/>
    <w:rsid w:val="008F71AA"/>
    <w:rsid w:val="008F7617"/>
    <w:rsid w:val="00903564"/>
    <w:rsid w:val="00903854"/>
    <w:rsid w:val="00905B8A"/>
    <w:rsid w:val="00914EED"/>
    <w:rsid w:val="00944A4D"/>
    <w:rsid w:val="00944DDF"/>
    <w:rsid w:val="00960F64"/>
    <w:rsid w:val="009617F9"/>
    <w:rsid w:val="009809B6"/>
    <w:rsid w:val="009948D6"/>
    <w:rsid w:val="009953E3"/>
    <w:rsid w:val="00996B55"/>
    <w:rsid w:val="009A1507"/>
    <w:rsid w:val="009B243B"/>
    <w:rsid w:val="009B2993"/>
    <w:rsid w:val="009B2E3D"/>
    <w:rsid w:val="009B370C"/>
    <w:rsid w:val="009B613D"/>
    <w:rsid w:val="009E2EC7"/>
    <w:rsid w:val="009E3B01"/>
    <w:rsid w:val="009E72EF"/>
    <w:rsid w:val="009F2F16"/>
    <w:rsid w:val="00A06981"/>
    <w:rsid w:val="00A10DF6"/>
    <w:rsid w:val="00A1579F"/>
    <w:rsid w:val="00A15EEF"/>
    <w:rsid w:val="00A2084E"/>
    <w:rsid w:val="00A21330"/>
    <w:rsid w:val="00A542C6"/>
    <w:rsid w:val="00A5600A"/>
    <w:rsid w:val="00A5603F"/>
    <w:rsid w:val="00A64277"/>
    <w:rsid w:val="00A65B14"/>
    <w:rsid w:val="00A6764E"/>
    <w:rsid w:val="00A77C9C"/>
    <w:rsid w:val="00A77FFE"/>
    <w:rsid w:val="00A80106"/>
    <w:rsid w:val="00A84471"/>
    <w:rsid w:val="00A9013D"/>
    <w:rsid w:val="00AA756B"/>
    <w:rsid w:val="00AB34B4"/>
    <w:rsid w:val="00AC2DB2"/>
    <w:rsid w:val="00AC393D"/>
    <w:rsid w:val="00AC7BDC"/>
    <w:rsid w:val="00AD0655"/>
    <w:rsid w:val="00AD36A2"/>
    <w:rsid w:val="00AD7B97"/>
    <w:rsid w:val="00AE6DD3"/>
    <w:rsid w:val="00AF0016"/>
    <w:rsid w:val="00AF6395"/>
    <w:rsid w:val="00AF63A6"/>
    <w:rsid w:val="00B001B1"/>
    <w:rsid w:val="00B02A49"/>
    <w:rsid w:val="00B11710"/>
    <w:rsid w:val="00B13432"/>
    <w:rsid w:val="00B20578"/>
    <w:rsid w:val="00B27B77"/>
    <w:rsid w:val="00B4727D"/>
    <w:rsid w:val="00B51883"/>
    <w:rsid w:val="00B52552"/>
    <w:rsid w:val="00B740D5"/>
    <w:rsid w:val="00B75024"/>
    <w:rsid w:val="00B90685"/>
    <w:rsid w:val="00B95D90"/>
    <w:rsid w:val="00BA56E4"/>
    <w:rsid w:val="00BA708B"/>
    <w:rsid w:val="00BB289D"/>
    <w:rsid w:val="00BB56F4"/>
    <w:rsid w:val="00BB5A07"/>
    <w:rsid w:val="00BC4804"/>
    <w:rsid w:val="00C01A52"/>
    <w:rsid w:val="00C11603"/>
    <w:rsid w:val="00C223DE"/>
    <w:rsid w:val="00C3328E"/>
    <w:rsid w:val="00C357CB"/>
    <w:rsid w:val="00C364C5"/>
    <w:rsid w:val="00C47CC2"/>
    <w:rsid w:val="00C6404C"/>
    <w:rsid w:val="00C7370B"/>
    <w:rsid w:val="00C7454C"/>
    <w:rsid w:val="00C80CF7"/>
    <w:rsid w:val="00C86BCA"/>
    <w:rsid w:val="00C86D8A"/>
    <w:rsid w:val="00C915AC"/>
    <w:rsid w:val="00C97503"/>
    <w:rsid w:val="00CA0951"/>
    <w:rsid w:val="00CA099A"/>
    <w:rsid w:val="00CA7385"/>
    <w:rsid w:val="00CC4C51"/>
    <w:rsid w:val="00CC6651"/>
    <w:rsid w:val="00CC7D21"/>
    <w:rsid w:val="00CD2C52"/>
    <w:rsid w:val="00CE14C0"/>
    <w:rsid w:val="00CF409C"/>
    <w:rsid w:val="00CF46E0"/>
    <w:rsid w:val="00D01606"/>
    <w:rsid w:val="00D10A26"/>
    <w:rsid w:val="00D21A07"/>
    <w:rsid w:val="00D27D51"/>
    <w:rsid w:val="00D41216"/>
    <w:rsid w:val="00D42554"/>
    <w:rsid w:val="00D57278"/>
    <w:rsid w:val="00D6780A"/>
    <w:rsid w:val="00D73389"/>
    <w:rsid w:val="00D82066"/>
    <w:rsid w:val="00D8349B"/>
    <w:rsid w:val="00D83C66"/>
    <w:rsid w:val="00D85E3F"/>
    <w:rsid w:val="00D87480"/>
    <w:rsid w:val="00D95824"/>
    <w:rsid w:val="00DA72E7"/>
    <w:rsid w:val="00DB7715"/>
    <w:rsid w:val="00DC215C"/>
    <w:rsid w:val="00DC34A3"/>
    <w:rsid w:val="00DC59F9"/>
    <w:rsid w:val="00DC71F7"/>
    <w:rsid w:val="00DD101D"/>
    <w:rsid w:val="00DE6579"/>
    <w:rsid w:val="00DF48DF"/>
    <w:rsid w:val="00E20C2D"/>
    <w:rsid w:val="00E2456B"/>
    <w:rsid w:val="00E3635E"/>
    <w:rsid w:val="00E4245D"/>
    <w:rsid w:val="00E64604"/>
    <w:rsid w:val="00E705DC"/>
    <w:rsid w:val="00E821BB"/>
    <w:rsid w:val="00E8315C"/>
    <w:rsid w:val="00E848DB"/>
    <w:rsid w:val="00E92A4D"/>
    <w:rsid w:val="00EA7977"/>
    <w:rsid w:val="00EB4C81"/>
    <w:rsid w:val="00EC0649"/>
    <w:rsid w:val="00EC4C36"/>
    <w:rsid w:val="00ED0CC3"/>
    <w:rsid w:val="00ED2C93"/>
    <w:rsid w:val="00EE54A2"/>
    <w:rsid w:val="00EE72CC"/>
    <w:rsid w:val="00EE7E1E"/>
    <w:rsid w:val="00EF73A8"/>
    <w:rsid w:val="00EF74C1"/>
    <w:rsid w:val="00F01B3C"/>
    <w:rsid w:val="00F0375D"/>
    <w:rsid w:val="00F04005"/>
    <w:rsid w:val="00F06BCF"/>
    <w:rsid w:val="00F0724A"/>
    <w:rsid w:val="00F12CE7"/>
    <w:rsid w:val="00F2190E"/>
    <w:rsid w:val="00F231A9"/>
    <w:rsid w:val="00F24286"/>
    <w:rsid w:val="00F32143"/>
    <w:rsid w:val="00F34CC0"/>
    <w:rsid w:val="00F42D23"/>
    <w:rsid w:val="00F43659"/>
    <w:rsid w:val="00F5242C"/>
    <w:rsid w:val="00F539F8"/>
    <w:rsid w:val="00F71FA7"/>
    <w:rsid w:val="00F74361"/>
    <w:rsid w:val="00F75C43"/>
    <w:rsid w:val="00F8016F"/>
    <w:rsid w:val="00F85658"/>
    <w:rsid w:val="00F864BD"/>
    <w:rsid w:val="00F87ECE"/>
    <w:rsid w:val="00F9138D"/>
    <w:rsid w:val="00FA2B09"/>
    <w:rsid w:val="00FA4635"/>
    <w:rsid w:val="00FA5A30"/>
    <w:rsid w:val="00FC1C1D"/>
    <w:rsid w:val="00FC4BD6"/>
    <w:rsid w:val="00FD353D"/>
    <w:rsid w:val="00FD488E"/>
    <w:rsid w:val="00FE06D9"/>
    <w:rsid w:val="00FE0C38"/>
    <w:rsid w:val="00FE4B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42CDD6"/>
  <w15:chartTrackingRefBased/>
  <w15:docId w15:val="{3C34989B-FF67-400E-A19C-B126E2CCCA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2C52"/>
    <w:pPr>
      <w:jc w:val="both"/>
    </w:pPr>
    <w:rPr>
      <w:rFonts w:ascii="Liberation Serif" w:hAnsi="Liberation Serif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B4C8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E4920"/>
    <w:pPr>
      <w:spacing w:after="0" w:line="240" w:lineRule="auto"/>
    </w:pPr>
    <w:rPr>
      <w:rFonts w:ascii="Liberation Serif" w:hAnsi="Liberation Serif"/>
      <w:sz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B7147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B7147"/>
    <w:rPr>
      <w:rFonts w:ascii="Liberation Serif" w:hAnsi="Liberation Serif"/>
      <w:i/>
      <w:iCs/>
      <w:color w:val="5B9BD5" w:themeColor="accent1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714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714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E49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4920"/>
    <w:rPr>
      <w:rFonts w:ascii="Liberation Serif" w:hAnsi="Liberation Serif"/>
      <w:sz w:val="24"/>
    </w:rPr>
  </w:style>
  <w:style w:type="paragraph" w:styleId="Footer">
    <w:name w:val="footer"/>
    <w:basedOn w:val="Normal"/>
    <w:link w:val="FooterChar"/>
    <w:uiPriority w:val="99"/>
    <w:unhideWhenUsed/>
    <w:rsid w:val="006E49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4920"/>
    <w:rPr>
      <w:rFonts w:ascii="Liberation Serif" w:hAnsi="Liberation Serif"/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03564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03564"/>
    <w:rPr>
      <w:rFonts w:ascii="Liberation Serif" w:hAnsi="Liberation Serif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0356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03564"/>
    <w:rPr>
      <w:rFonts w:ascii="Liberation Serif" w:hAnsi="Liberation Serif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903564"/>
    <w:rPr>
      <w:vertAlign w:val="superscript"/>
    </w:rPr>
  </w:style>
  <w:style w:type="character" w:styleId="FootnoteReference">
    <w:name w:val="footnote reference"/>
    <w:basedOn w:val="DefaultParagraphFont"/>
    <w:uiPriority w:val="99"/>
    <w:semiHidden/>
    <w:unhideWhenUsed/>
    <w:rsid w:val="00903564"/>
    <w:rPr>
      <w:vertAlign w:val="superscript"/>
    </w:rPr>
  </w:style>
  <w:style w:type="character" w:styleId="Hyperlink">
    <w:name w:val="Hyperlink"/>
    <w:basedOn w:val="DefaultParagraphFont"/>
    <w:uiPriority w:val="99"/>
    <w:semiHidden/>
    <w:unhideWhenUsed/>
    <w:rsid w:val="009B613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3635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EB4C8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Strong">
    <w:name w:val="Strong"/>
    <w:basedOn w:val="DefaultParagraphFont"/>
    <w:uiPriority w:val="22"/>
    <w:qFormat/>
    <w:rsid w:val="00F12CE7"/>
    <w:rPr>
      <w:b/>
      <w:bCs/>
    </w:rPr>
  </w:style>
  <w:style w:type="paragraph" w:customStyle="1" w:styleId="Textbody">
    <w:name w:val="Text body"/>
    <w:basedOn w:val="Normal"/>
    <w:rsid w:val="0054662B"/>
    <w:pPr>
      <w:widowControl w:val="0"/>
      <w:suppressAutoHyphens/>
      <w:autoSpaceDN w:val="0"/>
      <w:spacing w:after="140" w:line="288" w:lineRule="auto"/>
      <w:jc w:val="left"/>
      <w:textAlignment w:val="baseline"/>
    </w:pPr>
    <w:rPr>
      <w:rFonts w:eastAsia="SimSun" w:cs="Arial"/>
      <w:kern w:val="3"/>
      <w:szCs w:val="24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05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3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64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0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62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8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1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1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25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19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25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83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96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Props1.xml><?xml version="1.0" encoding="utf-8"?>
<ds:datastoreItem xmlns:ds="http://schemas.openxmlformats.org/officeDocument/2006/customXml" ds:itemID="{BFFF6C0B-6DF0-4C33-A0A5-4AB2195B8D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752</Words>
  <Characters>4288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tor@bereanbfc.org</dc:creator>
  <cp:keywords/>
  <dc:description/>
  <cp:lastModifiedBy>Pete Tomlinson</cp:lastModifiedBy>
  <cp:revision>2</cp:revision>
  <cp:lastPrinted>2020-08-12T01:44:00Z</cp:lastPrinted>
  <dcterms:created xsi:type="dcterms:W3CDTF">2020-08-12T01:45:00Z</dcterms:created>
  <dcterms:modified xsi:type="dcterms:W3CDTF">2020-08-12T01:45:00Z</dcterms:modified>
</cp:coreProperties>
</file>